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75384A" w14:textId="5D315830" w:rsidR="00286E47" w:rsidRPr="00F45D54" w:rsidRDefault="000D59FE" w:rsidP="001D738E">
      <w:pPr>
        <w:pStyle w:val="FirstParagraph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Министерство науки и высшего образования Российской Федерации ФЕДЕРАЛЬНОЕ ГОСУДАРСТВЕННОЕ АВТОНОМНОЕ ОБРАЗОВАТЕЛЬНОЕ УЧРЕЖДЕНИЕ ВЫСШЕГО ОБРАЗОВАНИЯ </w:t>
      </w:r>
      <w:r w:rsidRPr="001D738E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 xml:space="preserve">НАЦИОНАЛЬНЫЙ ИССЛЕДОВАТЕЛЬСКИЙ УНИВЕРСИТЕТ ИТМО </w:t>
      </w:r>
      <w:r w:rsidRPr="001D738E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TMO</w:t>
      </w:r>
      <w:r w:rsidRPr="001D738E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 xml:space="preserve"> </w:t>
      </w:r>
      <w:r w:rsidRPr="001D738E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University</w:t>
      </w:r>
    </w:p>
    <w:p w14:paraId="49111901" w14:textId="6E7B4BA8" w:rsidR="001D738E" w:rsidRDefault="001D738E" w:rsidP="001D738E">
      <w:pPr>
        <w:pStyle w:val="a0"/>
        <w:rPr>
          <w:lang w:val="ru-RU"/>
        </w:rPr>
      </w:pPr>
    </w:p>
    <w:p w14:paraId="0B125130" w14:textId="58C15A4E" w:rsidR="00E73200" w:rsidRDefault="00E73200" w:rsidP="001D738E">
      <w:pPr>
        <w:pStyle w:val="a0"/>
        <w:rPr>
          <w:lang w:val="ru-RU"/>
        </w:rPr>
      </w:pPr>
    </w:p>
    <w:p w14:paraId="0CB24133" w14:textId="55BB41F2" w:rsidR="00E73200" w:rsidRDefault="00E73200" w:rsidP="001D738E">
      <w:pPr>
        <w:pStyle w:val="a0"/>
        <w:rPr>
          <w:lang w:val="ru-RU"/>
        </w:rPr>
      </w:pPr>
    </w:p>
    <w:p w14:paraId="0BDDB92F" w14:textId="77777777" w:rsidR="00E73200" w:rsidRPr="001D738E" w:rsidRDefault="00E73200" w:rsidP="001D738E">
      <w:pPr>
        <w:pStyle w:val="a0"/>
        <w:rPr>
          <w:lang w:val="ru-RU"/>
        </w:rPr>
      </w:pPr>
    </w:p>
    <w:p w14:paraId="50FD4C05" w14:textId="77777777" w:rsidR="00286E47" w:rsidRPr="001D738E" w:rsidRDefault="000D59FE" w:rsidP="00E73200">
      <w:pPr>
        <w:pStyle w:val="1"/>
        <w:spacing w:after="24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0" w:name="отчёт-по-практической-работе"/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ТЧЁТ ПО ПРАКТИЧЕСКОЙ РАБОТЕ</w:t>
      </w:r>
    </w:p>
    <w:p w14:paraId="205A2D31" w14:textId="77777777" w:rsidR="00286E47" w:rsidRPr="001D738E" w:rsidRDefault="000D59FE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D738E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По дисциплине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оектирование программного обеспечения</w:t>
      </w:r>
    </w:p>
    <w:p w14:paraId="3E846E51" w14:textId="77777777" w:rsidR="00286E47" w:rsidRPr="001D738E" w:rsidRDefault="000D59FE">
      <w:pPr>
        <w:pStyle w:val="a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D738E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Обучающийся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яднов</w:t>
      </w:r>
      <w:proofErr w:type="spellEnd"/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ениамин Сергеевич</w:t>
      </w:r>
    </w:p>
    <w:p w14:paraId="7988F822" w14:textId="77777777" w:rsidR="00286E47" w:rsidRPr="001D738E" w:rsidRDefault="000D59FE">
      <w:pPr>
        <w:pStyle w:val="a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D738E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Факультет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акультет</w:t>
      </w:r>
      <w:proofErr w:type="spellEnd"/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кладной информатики (</w:t>
      </w:r>
      <w:proofErr w:type="spellStart"/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ПИн</w:t>
      </w:r>
      <w:proofErr w:type="spellEnd"/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</w:p>
    <w:p w14:paraId="16A420F9" w14:textId="77777777" w:rsidR="00286E47" w:rsidRPr="001D738E" w:rsidRDefault="000D59FE">
      <w:pPr>
        <w:pStyle w:val="a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D738E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Группа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К3250</w:t>
      </w:r>
    </w:p>
    <w:p w14:paraId="3191A43C" w14:textId="77777777" w:rsidR="00286E47" w:rsidRPr="001D738E" w:rsidRDefault="000D59FE">
      <w:pPr>
        <w:pStyle w:val="a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D738E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Направление подготовки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09.03.03 Прикладная информатика</w:t>
      </w:r>
    </w:p>
    <w:p w14:paraId="3B5658FB" w14:textId="77777777" w:rsidR="00286E47" w:rsidRPr="001D738E" w:rsidRDefault="000D59FE">
      <w:pPr>
        <w:pStyle w:val="a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D738E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Образовательная программа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кладная разработка информационных систем</w:t>
      </w:r>
    </w:p>
    <w:p w14:paraId="7AA05E16" w14:textId="2FF926F6" w:rsidR="00286E47" w:rsidRDefault="00286E47">
      <w:pPr>
        <w:rPr>
          <w:color w:val="000000" w:themeColor="text1"/>
          <w:sz w:val="28"/>
          <w:szCs w:val="28"/>
        </w:rPr>
      </w:pPr>
    </w:p>
    <w:p w14:paraId="04587EEB" w14:textId="7CA9B836" w:rsidR="001D738E" w:rsidRDefault="001D738E">
      <w:pPr>
        <w:rPr>
          <w:color w:val="000000" w:themeColor="text1"/>
          <w:sz w:val="28"/>
          <w:szCs w:val="28"/>
        </w:rPr>
      </w:pPr>
    </w:p>
    <w:p w14:paraId="160CDBBE" w14:textId="6A353B99" w:rsidR="001D738E" w:rsidRDefault="001D738E">
      <w:pPr>
        <w:rPr>
          <w:color w:val="000000" w:themeColor="text1"/>
          <w:sz w:val="28"/>
          <w:szCs w:val="28"/>
        </w:rPr>
      </w:pPr>
    </w:p>
    <w:p w14:paraId="173C3EAA" w14:textId="7D3CD0AD" w:rsidR="00E73200" w:rsidRDefault="00E73200">
      <w:pPr>
        <w:rPr>
          <w:color w:val="000000" w:themeColor="text1"/>
          <w:sz w:val="28"/>
          <w:szCs w:val="28"/>
        </w:rPr>
      </w:pPr>
    </w:p>
    <w:p w14:paraId="211E83A5" w14:textId="2AAD2217" w:rsidR="00E73200" w:rsidRDefault="00E73200">
      <w:pPr>
        <w:rPr>
          <w:color w:val="000000" w:themeColor="text1"/>
          <w:sz w:val="28"/>
          <w:szCs w:val="28"/>
        </w:rPr>
      </w:pPr>
    </w:p>
    <w:p w14:paraId="4F019B54" w14:textId="0BB0D097" w:rsidR="00E73200" w:rsidRDefault="00E73200">
      <w:pPr>
        <w:rPr>
          <w:color w:val="000000" w:themeColor="text1"/>
          <w:sz w:val="28"/>
          <w:szCs w:val="28"/>
        </w:rPr>
      </w:pPr>
    </w:p>
    <w:p w14:paraId="193EF9FD" w14:textId="20091D2E" w:rsidR="00E73200" w:rsidRDefault="00E73200">
      <w:pPr>
        <w:rPr>
          <w:color w:val="000000" w:themeColor="text1"/>
          <w:sz w:val="28"/>
          <w:szCs w:val="28"/>
        </w:rPr>
      </w:pPr>
    </w:p>
    <w:p w14:paraId="18B11F04" w14:textId="5DFFA3DC" w:rsidR="00E73200" w:rsidRDefault="00E73200">
      <w:pPr>
        <w:rPr>
          <w:color w:val="000000" w:themeColor="text1"/>
          <w:sz w:val="28"/>
          <w:szCs w:val="28"/>
        </w:rPr>
      </w:pPr>
    </w:p>
    <w:p w14:paraId="333E0CBC" w14:textId="77777777" w:rsidR="00E73200" w:rsidRDefault="00E73200">
      <w:pPr>
        <w:rPr>
          <w:color w:val="000000" w:themeColor="text1"/>
          <w:sz w:val="28"/>
          <w:szCs w:val="28"/>
        </w:rPr>
      </w:pP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76"/>
        <w:gridCol w:w="2476"/>
        <w:gridCol w:w="2476"/>
        <w:gridCol w:w="2477"/>
      </w:tblGrid>
      <w:tr w:rsidR="001D738E" w14:paraId="6976DC86" w14:textId="77777777" w:rsidTr="00E73200">
        <w:tc>
          <w:tcPr>
            <w:tcW w:w="2476" w:type="dxa"/>
          </w:tcPr>
          <w:p w14:paraId="0E1E90B2" w14:textId="5C0AAFB5" w:rsidR="001D738E" w:rsidRPr="001D738E" w:rsidRDefault="001D738E" w:rsidP="001D738E">
            <w:pPr>
              <w:pStyle w:val="3"/>
              <w:outlineLvl w:val="2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D73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Обучающийся</w:t>
            </w:r>
          </w:p>
        </w:tc>
        <w:tc>
          <w:tcPr>
            <w:tcW w:w="2476" w:type="dxa"/>
          </w:tcPr>
          <w:p w14:paraId="45A1B622" w14:textId="1AFAA94A" w:rsidR="001D738E" w:rsidRPr="00E73200" w:rsidRDefault="00E73200" w:rsidP="00E73200">
            <w:pPr>
              <w:jc w:val="center"/>
              <w:rPr>
                <w:sz w:val="16"/>
                <w:szCs w:val="16"/>
              </w:rPr>
            </w:pPr>
            <w:r>
              <w:br/>
            </w:r>
            <w:r>
              <w:rPr>
                <w:sz w:val="16"/>
                <w:szCs w:val="16"/>
              </w:rPr>
              <w:br/>
            </w:r>
            <w:r w:rsidRPr="00E73200">
              <w:rPr>
                <w:sz w:val="16"/>
                <w:szCs w:val="16"/>
              </w:rPr>
              <w:t>(дата)</w:t>
            </w:r>
          </w:p>
        </w:tc>
        <w:tc>
          <w:tcPr>
            <w:tcW w:w="2476" w:type="dxa"/>
          </w:tcPr>
          <w:p w14:paraId="7B9E1463" w14:textId="2BC5440D" w:rsidR="00E73200" w:rsidRDefault="00E73200" w:rsidP="00E73200">
            <w:pPr>
              <w:jc w:val="center"/>
            </w:pPr>
            <w:r>
              <w:t>________</w:t>
            </w:r>
            <w:r>
              <w:br/>
            </w:r>
            <w:r w:rsidRPr="00E73200">
              <w:rPr>
                <w:color w:val="000000" w:themeColor="text1"/>
                <w:sz w:val="16"/>
                <w:szCs w:val="16"/>
              </w:rPr>
              <w:t>(подпись)</w:t>
            </w:r>
          </w:p>
          <w:p w14:paraId="67D51C67" w14:textId="77777777" w:rsidR="001D738E" w:rsidRDefault="001D738E">
            <w:pPr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2477" w:type="dxa"/>
          </w:tcPr>
          <w:p w14:paraId="75AF8464" w14:textId="2FB006BA" w:rsidR="001D738E" w:rsidRPr="00E73200" w:rsidRDefault="00E73200" w:rsidP="00E73200">
            <w:pPr>
              <w:jc w:val="center"/>
              <w:rPr>
                <w:color w:val="000000" w:themeColor="text1"/>
                <w:sz w:val="28"/>
                <w:szCs w:val="28"/>
                <w:u w:val="single"/>
              </w:rPr>
            </w:pPr>
            <w:proofErr w:type="spellStart"/>
            <w:r w:rsidRPr="00E73200">
              <w:rPr>
                <w:color w:val="000000" w:themeColor="text1"/>
                <w:sz w:val="28"/>
                <w:szCs w:val="28"/>
                <w:u w:val="single"/>
              </w:rPr>
              <w:t>Ряднов</w:t>
            </w:r>
            <w:proofErr w:type="spellEnd"/>
            <w:r w:rsidRPr="00E73200">
              <w:rPr>
                <w:color w:val="000000" w:themeColor="text1"/>
                <w:sz w:val="28"/>
                <w:szCs w:val="28"/>
                <w:u w:val="single"/>
              </w:rPr>
              <w:t xml:space="preserve"> В.С.</w:t>
            </w:r>
            <w:r>
              <w:rPr>
                <w:color w:val="000000" w:themeColor="text1"/>
                <w:sz w:val="28"/>
                <w:szCs w:val="28"/>
                <w:u w:val="single"/>
              </w:rPr>
              <w:br/>
            </w:r>
            <w:r w:rsidRPr="00E73200">
              <w:rPr>
                <w:color w:val="000000" w:themeColor="text1"/>
                <w:sz w:val="16"/>
                <w:szCs w:val="16"/>
              </w:rPr>
              <w:t>(Ф.И.О.)</w:t>
            </w:r>
          </w:p>
        </w:tc>
      </w:tr>
      <w:tr w:rsidR="001D738E" w14:paraId="5AE4BAE4" w14:textId="77777777" w:rsidTr="00E73200">
        <w:tc>
          <w:tcPr>
            <w:tcW w:w="2476" w:type="dxa"/>
          </w:tcPr>
          <w:p w14:paraId="0FF6E59D" w14:textId="7FA709F1" w:rsidR="001D738E" w:rsidRPr="001D738E" w:rsidRDefault="001D738E" w:rsidP="001D738E">
            <w:pPr>
              <w:pStyle w:val="3"/>
              <w:outlineLvl w:val="2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D73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уководитель</w:t>
            </w:r>
          </w:p>
        </w:tc>
        <w:tc>
          <w:tcPr>
            <w:tcW w:w="2476" w:type="dxa"/>
          </w:tcPr>
          <w:p w14:paraId="0DD35EDA" w14:textId="5398762E" w:rsidR="001D738E" w:rsidRPr="00E73200" w:rsidRDefault="00E73200" w:rsidP="00E73200">
            <w:pPr>
              <w:jc w:val="center"/>
              <w:rPr>
                <w:sz w:val="16"/>
                <w:szCs w:val="16"/>
              </w:rPr>
            </w:pPr>
            <w:r>
              <w:br/>
            </w:r>
            <w:r>
              <w:rPr>
                <w:sz w:val="16"/>
                <w:szCs w:val="16"/>
              </w:rPr>
              <w:br/>
            </w:r>
            <w:r w:rsidRPr="00E73200">
              <w:rPr>
                <w:sz w:val="16"/>
                <w:szCs w:val="16"/>
              </w:rPr>
              <w:t>(дата)</w:t>
            </w:r>
          </w:p>
        </w:tc>
        <w:tc>
          <w:tcPr>
            <w:tcW w:w="2476" w:type="dxa"/>
          </w:tcPr>
          <w:p w14:paraId="06FD559B" w14:textId="5C8B00E2" w:rsidR="00E73200" w:rsidRDefault="00E73200" w:rsidP="00E73200">
            <w:pPr>
              <w:jc w:val="center"/>
            </w:pPr>
            <w:r>
              <w:t>________</w:t>
            </w:r>
            <w:r>
              <w:br/>
            </w:r>
            <w:r w:rsidRPr="00E73200">
              <w:rPr>
                <w:color w:val="000000" w:themeColor="text1"/>
                <w:sz w:val="16"/>
                <w:szCs w:val="16"/>
              </w:rPr>
              <w:t>(подпись)</w:t>
            </w:r>
          </w:p>
          <w:p w14:paraId="00EA881F" w14:textId="77777777" w:rsidR="001D738E" w:rsidRDefault="001D738E">
            <w:pPr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2477" w:type="dxa"/>
          </w:tcPr>
          <w:p w14:paraId="4074C635" w14:textId="78DD70F5" w:rsidR="001D738E" w:rsidRPr="00E73200" w:rsidRDefault="00E73200" w:rsidP="00E73200">
            <w:pPr>
              <w:pStyle w:val="af0"/>
              <w:jc w:val="center"/>
              <w:rPr>
                <w:sz w:val="28"/>
                <w:szCs w:val="28"/>
                <w:u w:val="single"/>
              </w:rPr>
            </w:pPr>
            <w:r w:rsidRPr="00E73200">
              <w:rPr>
                <w:sz w:val="28"/>
                <w:szCs w:val="28"/>
                <w:u w:val="single"/>
              </w:rPr>
              <w:t>Меркушев А.Е.</w:t>
            </w:r>
            <w:r>
              <w:rPr>
                <w:sz w:val="28"/>
                <w:szCs w:val="28"/>
                <w:u w:val="single"/>
              </w:rPr>
              <w:br/>
            </w:r>
            <w:r w:rsidRPr="00E73200">
              <w:rPr>
                <w:color w:val="000000" w:themeColor="text1"/>
                <w:sz w:val="16"/>
                <w:szCs w:val="16"/>
              </w:rPr>
              <w:t>(Ф.И.О.)</w:t>
            </w:r>
          </w:p>
        </w:tc>
      </w:tr>
    </w:tbl>
    <w:p w14:paraId="3C9E4C7E" w14:textId="77777777" w:rsidR="001D738E" w:rsidRPr="001D738E" w:rsidRDefault="001D738E">
      <w:pPr>
        <w:rPr>
          <w:color w:val="000000" w:themeColor="text1"/>
          <w:sz w:val="28"/>
          <w:szCs w:val="28"/>
        </w:rPr>
      </w:pPr>
    </w:p>
    <w:p w14:paraId="357E7EBF" w14:textId="1D3D48E9" w:rsidR="00286E47" w:rsidRDefault="00286E47">
      <w:pPr>
        <w:rPr>
          <w:color w:val="000000" w:themeColor="text1"/>
          <w:sz w:val="28"/>
          <w:szCs w:val="28"/>
        </w:rPr>
      </w:pPr>
      <w:bookmarkStart w:id="1" w:name="руководитель"/>
    </w:p>
    <w:p w14:paraId="5322E1FE" w14:textId="7C44B4D2" w:rsidR="00E73200" w:rsidRDefault="00E73200">
      <w:pPr>
        <w:rPr>
          <w:color w:val="000000" w:themeColor="text1"/>
          <w:sz w:val="28"/>
          <w:szCs w:val="28"/>
        </w:rPr>
      </w:pPr>
    </w:p>
    <w:p w14:paraId="72D9DD8A" w14:textId="4C365D78" w:rsidR="00E73200" w:rsidRDefault="00E73200">
      <w:pPr>
        <w:rPr>
          <w:color w:val="000000" w:themeColor="text1"/>
          <w:sz w:val="28"/>
          <w:szCs w:val="28"/>
        </w:rPr>
      </w:pPr>
    </w:p>
    <w:p w14:paraId="50D12CDE" w14:textId="67E5A8E4" w:rsidR="00286E47" w:rsidRDefault="000D59FE" w:rsidP="00E73200">
      <w:pPr>
        <w:pStyle w:val="1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" w:name="содержание"/>
      <w:bookmarkEnd w:id="0"/>
      <w:bookmarkEnd w:id="1"/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СОДЕРЖАНИЕ</w:t>
      </w:r>
    </w:p>
    <w:p w14:paraId="708D1522" w14:textId="77777777" w:rsidR="00E73200" w:rsidRPr="00E73200" w:rsidRDefault="00E73200" w:rsidP="00E73200">
      <w:pPr>
        <w:pStyle w:val="a0"/>
      </w:pPr>
    </w:p>
    <w:p w14:paraId="03B3256E" w14:textId="6F482EA4" w:rsidR="00286E47" w:rsidRPr="00D159BF" w:rsidRDefault="000D59FE" w:rsidP="006A72F4">
      <w:pPr>
        <w:pStyle w:val="Compact"/>
        <w:tabs>
          <w:tab w:val="right" w:leader="dot" w:pos="9072"/>
        </w:tabs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gramStart"/>
      <w:r w:rsidRPr="00D159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ВЕДЕНИЕ  </w:t>
      </w:r>
      <w:r w:rsidR="00D01BF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</w:r>
      <w:proofErr w:type="gramEnd"/>
      <w:r w:rsidRPr="00D159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</w:t>
      </w:r>
    </w:p>
    <w:p w14:paraId="0AAFAC34" w14:textId="7D7EC335" w:rsidR="00286E47" w:rsidRPr="00D159BF" w:rsidRDefault="000D59FE" w:rsidP="006A72F4">
      <w:pPr>
        <w:pStyle w:val="Compact"/>
        <w:tabs>
          <w:tab w:val="right" w:leader="dot" w:pos="9072"/>
        </w:tabs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159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 Ход работы </w:t>
      </w:r>
      <w:r w:rsidR="00D01BF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</w:r>
      <w:r w:rsidRPr="00D159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</w:t>
      </w:r>
    </w:p>
    <w:p w14:paraId="106E060F" w14:textId="033D5DC3" w:rsidR="00286E47" w:rsidRPr="00D159BF" w:rsidRDefault="000D59FE" w:rsidP="006A72F4">
      <w:pPr>
        <w:pStyle w:val="Compact"/>
        <w:tabs>
          <w:tab w:val="right" w:leader="dot" w:pos="9072"/>
        </w:tabs>
        <w:ind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159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1 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GRASP</w:t>
      </w:r>
      <w:r w:rsidRPr="00D159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D01BF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</w:r>
      <w:r w:rsidRPr="00D159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</w:t>
      </w:r>
    </w:p>
    <w:p w14:paraId="67EB25A5" w14:textId="6BA073B7" w:rsidR="00286E47" w:rsidRPr="00D159BF" w:rsidRDefault="000D59FE" w:rsidP="006A72F4">
      <w:pPr>
        <w:pStyle w:val="Compact"/>
        <w:tabs>
          <w:tab w:val="right" w:leader="dot" w:pos="9072"/>
        </w:tabs>
        <w:ind w:left="720"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159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1.1 Информационный эксперт (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Information</w:t>
      </w:r>
      <w:r w:rsidRPr="00D159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Expert</w:t>
      </w:r>
      <w:r w:rsidRPr="00D159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="00D01BF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</w:r>
      <w:r w:rsidRPr="00D159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4</w:t>
      </w:r>
    </w:p>
    <w:p w14:paraId="7209C627" w14:textId="77777777" w:rsidR="00D01BF6" w:rsidRDefault="000D59FE" w:rsidP="006A72F4">
      <w:pPr>
        <w:pStyle w:val="Compact"/>
        <w:tabs>
          <w:tab w:val="right" w:leader="dot" w:pos="9072"/>
        </w:tabs>
        <w:ind w:left="720"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159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1.2 Создатель (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Creator</w:t>
      </w:r>
      <w:r w:rsidRPr="00D159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) </w:t>
      </w:r>
      <w:r w:rsidR="00D01BF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</w:r>
      <w:r w:rsidRPr="00D159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</w:t>
      </w:r>
    </w:p>
    <w:p w14:paraId="7B20A6F6" w14:textId="77777777" w:rsidR="00D01BF6" w:rsidRDefault="000D59FE" w:rsidP="006A72F4">
      <w:pPr>
        <w:pStyle w:val="Compact"/>
        <w:tabs>
          <w:tab w:val="right" w:leader="dot" w:pos="9072"/>
        </w:tabs>
        <w:ind w:left="720"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159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1.3 Контроллер (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Controller</w:t>
      </w:r>
      <w:r w:rsidRPr="00D159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) </w:t>
      </w:r>
      <w:r w:rsidR="00D01BF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</w:r>
      <w:r w:rsidRPr="00D159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</w:t>
      </w:r>
    </w:p>
    <w:p w14:paraId="1E9CC501" w14:textId="2AC3A724" w:rsidR="00286E47" w:rsidRPr="00D159BF" w:rsidRDefault="000D59FE" w:rsidP="006A72F4">
      <w:pPr>
        <w:pStyle w:val="Compact"/>
        <w:tabs>
          <w:tab w:val="right" w:leader="dot" w:pos="9072"/>
        </w:tabs>
        <w:ind w:left="720"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159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1.4 Слабая связанность (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Low</w:t>
      </w:r>
      <w:r w:rsidRPr="00D159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Coupling</w:t>
      </w:r>
      <w:r w:rsidRPr="00D159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) </w:t>
      </w:r>
      <w:r w:rsidR="00D01BF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</w:r>
      <w:r w:rsidR="009709F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</w:t>
      </w:r>
    </w:p>
    <w:p w14:paraId="46617225" w14:textId="0CDAA642" w:rsidR="00D01BF6" w:rsidRDefault="000D59FE" w:rsidP="006A72F4">
      <w:pPr>
        <w:pStyle w:val="Compact"/>
        <w:tabs>
          <w:tab w:val="right" w:leader="dot" w:pos="9072"/>
        </w:tabs>
        <w:ind w:left="720"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159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1.5 Высокая связность (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High</w:t>
      </w:r>
      <w:r w:rsidRPr="00D159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Cohesion</w:t>
      </w:r>
      <w:r w:rsidRPr="00D159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) </w:t>
      </w:r>
      <w:r w:rsidR="00D01BF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</w:r>
      <w:r w:rsidR="009709F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</w:t>
      </w:r>
    </w:p>
    <w:p w14:paraId="42438768" w14:textId="6DDAA0B9" w:rsidR="00D01BF6" w:rsidRDefault="000D59FE" w:rsidP="006A72F4">
      <w:pPr>
        <w:pStyle w:val="Compact"/>
        <w:tabs>
          <w:tab w:val="right" w:leader="dot" w:pos="9072"/>
        </w:tabs>
        <w:ind w:left="720"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159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1.6 Полиморфизм (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Polymorphism</w:t>
      </w:r>
      <w:r w:rsidRPr="00D159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) </w:t>
      </w:r>
      <w:r w:rsidR="00D01BF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</w:r>
      <w:r w:rsidR="009709F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</w:t>
      </w:r>
    </w:p>
    <w:p w14:paraId="30BE2743" w14:textId="397AA29E" w:rsidR="00D01BF6" w:rsidRPr="00D01BF6" w:rsidRDefault="000D59FE" w:rsidP="006A72F4">
      <w:pPr>
        <w:pStyle w:val="Compact"/>
        <w:tabs>
          <w:tab w:val="right" w:leader="dot" w:pos="9072"/>
        </w:tabs>
        <w:ind w:left="720" w:firstLine="7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D01BF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1.1.7 </w:t>
      </w:r>
      <w:r w:rsidRPr="00D01BF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бстракция</w:t>
      </w:r>
      <w:r w:rsidRPr="00D01BF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D01BF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зависимости</w:t>
      </w:r>
      <w:r w:rsidRPr="00D01BF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Pure</w:t>
      </w:r>
      <w:r w:rsidRPr="00D01BF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Fabrication</w:t>
      </w:r>
      <w:r w:rsidRPr="00D01BF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) </w:t>
      </w:r>
      <w:r w:rsidR="00D01BF6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="009709F4" w:rsidRPr="00F45D54">
        <w:rPr>
          <w:rFonts w:ascii="Times New Roman" w:hAnsi="Times New Roman" w:cs="Times New Roman"/>
          <w:color w:val="000000" w:themeColor="text1"/>
          <w:sz w:val="28"/>
          <w:szCs w:val="28"/>
        </w:rPr>
        <w:t>4</w:t>
      </w:r>
      <w:r w:rsidR="00D159BF" w:rsidRPr="00D01BF6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</w:p>
    <w:p w14:paraId="6675A006" w14:textId="378F720E" w:rsidR="00D01BF6" w:rsidRPr="00F45D54" w:rsidRDefault="000D59FE" w:rsidP="006A72F4">
      <w:pPr>
        <w:pStyle w:val="Compact"/>
        <w:tabs>
          <w:tab w:val="right" w:leader="dot" w:pos="9072"/>
        </w:tabs>
        <w:ind w:left="720" w:firstLine="7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1.1.8 </w:t>
      </w:r>
      <w:proofErr w:type="spellStart"/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Иерархия</w:t>
      </w:r>
      <w:proofErr w:type="spellEnd"/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Indirection) </w:t>
      </w:r>
      <w:r w:rsidR="00D01BF6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="009709F4" w:rsidRPr="00F45D54">
        <w:rPr>
          <w:rFonts w:ascii="Times New Roman" w:hAnsi="Times New Roman" w:cs="Times New Roman"/>
          <w:color w:val="000000" w:themeColor="text1"/>
          <w:sz w:val="28"/>
          <w:szCs w:val="28"/>
        </w:rPr>
        <w:t>4</w:t>
      </w:r>
    </w:p>
    <w:p w14:paraId="3F3A68A1" w14:textId="16C90605" w:rsidR="00286E47" w:rsidRPr="00F45D54" w:rsidRDefault="000D59FE" w:rsidP="006A72F4">
      <w:pPr>
        <w:pStyle w:val="Compact"/>
        <w:tabs>
          <w:tab w:val="right" w:leader="dot" w:pos="9072"/>
        </w:tabs>
        <w:ind w:left="720" w:firstLine="7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45D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1.1.9 </w:t>
      </w:r>
      <w:r w:rsidRPr="00D01BF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Защита</w:t>
      </w:r>
      <w:r w:rsidRPr="00F45D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D01BF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ариаций</w:t>
      </w:r>
      <w:r w:rsidRPr="00F45D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Protected</w:t>
      </w:r>
      <w:r w:rsidRPr="00F45D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Variations</w:t>
      </w:r>
      <w:r w:rsidRPr="00F45D54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  <w:r w:rsidR="00D01BF6" w:rsidRPr="00F45D54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Pr="00F45D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9709F4" w:rsidRPr="00F45D54">
        <w:rPr>
          <w:rFonts w:ascii="Times New Roman" w:hAnsi="Times New Roman" w:cs="Times New Roman"/>
          <w:color w:val="000000" w:themeColor="text1"/>
          <w:sz w:val="28"/>
          <w:szCs w:val="28"/>
        </w:rPr>
        <w:t>5</w:t>
      </w:r>
    </w:p>
    <w:p w14:paraId="3ECCC28D" w14:textId="2EEF9CFA" w:rsidR="00286E47" w:rsidRPr="00D159BF" w:rsidRDefault="000D59FE" w:rsidP="006A72F4">
      <w:pPr>
        <w:pStyle w:val="Compact"/>
        <w:tabs>
          <w:tab w:val="right" w:leader="dot" w:pos="9072"/>
        </w:tabs>
        <w:ind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159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2 Диаграмма взаимодействия </w:t>
      </w:r>
      <w:r w:rsidR="00D01BF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</w:r>
      <w:r w:rsidR="009709F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5</w:t>
      </w:r>
    </w:p>
    <w:p w14:paraId="1B92BD97" w14:textId="3E8DB60E" w:rsidR="00D01BF6" w:rsidRDefault="000D59FE" w:rsidP="006A72F4">
      <w:pPr>
        <w:pStyle w:val="Compact"/>
        <w:tabs>
          <w:tab w:val="right" w:leader="dot" w:pos="9072"/>
        </w:tabs>
        <w:ind w:left="720"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159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2.1 Определение пользователей </w:t>
      </w:r>
      <w:r w:rsidR="00D01BF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</w:r>
      <w:r w:rsidR="009709F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5</w:t>
      </w:r>
    </w:p>
    <w:p w14:paraId="3B906280" w14:textId="60DF18BC" w:rsidR="00286E47" w:rsidRPr="00D159BF" w:rsidRDefault="000D59FE" w:rsidP="006A72F4">
      <w:pPr>
        <w:pStyle w:val="Compact"/>
        <w:tabs>
          <w:tab w:val="right" w:leader="dot" w:pos="9072"/>
        </w:tabs>
        <w:ind w:left="720"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159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2.2 Случай использования - заказ такси </w:t>
      </w:r>
      <w:r w:rsidR="00D01BF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</w:r>
      <w:r w:rsidR="009709F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5</w:t>
      </w:r>
    </w:p>
    <w:p w14:paraId="2D1F97DA" w14:textId="4D39443C" w:rsidR="00286E47" w:rsidRPr="00D159BF" w:rsidRDefault="000D59FE" w:rsidP="006A72F4">
      <w:pPr>
        <w:pStyle w:val="Compact"/>
        <w:tabs>
          <w:tab w:val="right" w:leader="dot" w:pos="9072"/>
        </w:tabs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159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2 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GOF</w:t>
      </w:r>
      <w:r w:rsidRPr="00D159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D01BF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  <w:t>6</w:t>
      </w:r>
    </w:p>
    <w:p w14:paraId="30114762" w14:textId="1C979AE8" w:rsidR="00286E47" w:rsidRPr="00D159BF" w:rsidRDefault="000D59FE" w:rsidP="006A72F4">
      <w:pPr>
        <w:pStyle w:val="Compact"/>
        <w:tabs>
          <w:tab w:val="right" w:leader="dot" w:pos="9072"/>
        </w:tabs>
        <w:ind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159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2.1 Классификация шаблонов проектирования </w:t>
      </w:r>
      <w:proofErr w:type="spellStart"/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GoF</w:t>
      </w:r>
      <w:proofErr w:type="spellEnd"/>
      <w:r w:rsidRPr="00D159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D01BF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  <w:t>6</w:t>
      </w:r>
    </w:p>
    <w:p w14:paraId="21EC557E" w14:textId="03E3BB73" w:rsidR="00286E47" w:rsidRPr="00F45D54" w:rsidRDefault="000D59FE" w:rsidP="006A72F4">
      <w:pPr>
        <w:pStyle w:val="Compact"/>
        <w:tabs>
          <w:tab w:val="right" w:leader="dot" w:pos="9072"/>
        </w:tabs>
        <w:ind w:left="720" w:firstLine="7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45D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2.1.1 </w:t>
      </w:r>
      <w:r w:rsidRPr="00D159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рождающие</w:t>
      </w:r>
      <w:r w:rsidRPr="00F45D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D159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шаблоны</w:t>
      </w:r>
      <w:r w:rsidRPr="00F45D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Creational</w:t>
      </w:r>
      <w:r w:rsidRPr="00F45D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Patterns</w:t>
      </w:r>
      <w:r w:rsidRPr="00F45D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) </w:t>
      </w:r>
      <w:r w:rsidR="00D01BF6" w:rsidRPr="00F45D54">
        <w:rPr>
          <w:rFonts w:ascii="Times New Roman" w:hAnsi="Times New Roman" w:cs="Times New Roman"/>
          <w:color w:val="000000" w:themeColor="text1"/>
          <w:sz w:val="28"/>
          <w:szCs w:val="28"/>
        </w:rPr>
        <w:tab/>
        <w:t>6</w:t>
      </w:r>
    </w:p>
    <w:p w14:paraId="2B280F20" w14:textId="308AFBD1" w:rsidR="00D01BF6" w:rsidRPr="00F45D54" w:rsidRDefault="000D59FE" w:rsidP="006A72F4">
      <w:pPr>
        <w:pStyle w:val="Compact"/>
        <w:tabs>
          <w:tab w:val="right" w:leader="dot" w:pos="9072"/>
        </w:tabs>
        <w:ind w:left="720" w:firstLine="7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45D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2.1.2 </w:t>
      </w:r>
      <w:r w:rsidRPr="00D159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руктурные</w:t>
      </w:r>
      <w:r w:rsidRPr="00F45D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D159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шаблоны</w:t>
      </w:r>
      <w:r w:rsidRPr="00F45D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Structural</w:t>
      </w:r>
      <w:r w:rsidRPr="00F45D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Patterns</w:t>
      </w:r>
      <w:r w:rsidRPr="00F45D54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  <w:r w:rsidR="00D01BF6" w:rsidRPr="00F45D54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Pr="00F45D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D01BF6" w:rsidRPr="00F45D54">
        <w:rPr>
          <w:rFonts w:ascii="Times New Roman" w:hAnsi="Times New Roman" w:cs="Times New Roman"/>
          <w:color w:val="000000" w:themeColor="text1"/>
          <w:sz w:val="28"/>
          <w:szCs w:val="28"/>
        </w:rPr>
        <w:t>6</w:t>
      </w:r>
    </w:p>
    <w:p w14:paraId="09E0549D" w14:textId="545E44BE" w:rsidR="00D01BF6" w:rsidRDefault="000D59FE" w:rsidP="006A72F4">
      <w:pPr>
        <w:pStyle w:val="Compact"/>
        <w:tabs>
          <w:tab w:val="right" w:leader="dot" w:pos="9072"/>
        </w:tabs>
        <w:ind w:left="720"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01BF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.1.3 Поведенческие шаблоны (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Behavioral</w:t>
      </w:r>
      <w:r w:rsidRPr="00D01BF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Patterns</w:t>
      </w:r>
      <w:r w:rsidRPr="00D01BF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) </w:t>
      </w:r>
      <w:r w:rsidR="00D01BF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  <w:t>6</w:t>
      </w:r>
    </w:p>
    <w:p w14:paraId="23AA941F" w14:textId="3D4DFD86" w:rsidR="00286E47" w:rsidRPr="00D01BF6" w:rsidRDefault="000D59FE" w:rsidP="006A72F4">
      <w:pPr>
        <w:pStyle w:val="Compact"/>
        <w:tabs>
          <w:tab w:val="right" w:leader="dot" w:pos="9072"/>
        </w:tabs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01BF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ЗАКЛЮЧЕНИЕ </w:t>
      </w:r>
      <w:r w:rsidR="00D01BF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  <w:t>7</w:t>
      </w:r>
    </w:p>
    <w:p w14:paraId="62013E9A" w14:textId="6DC2D039" w:rsidR="00286E47" w:rsidRPr="001D738E" w:rsidRDefault="00286E47">
      <w:pPr>
        <w:rPr>
          <w:color w:val="000000" w:themeColor="text1"/>
          <w:sz w:val="28"/>
          <w:szCs w:val="28"/>
        </w:rPr>
      </w:pPr>
    </w:p>
    <w:p w14:paraId="26B67C0C" w14:textId="41C1AB88" w:rsidR="00E73200" w:rsidRDefault="00E73200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" w:name="введение"/>
      <w:bookmarkEnd w:id="2"/>
    </w:p>
    <w:p w14:paraId="3DDE4BB6" w14:textId="140B4DA7" w:rsidR="00E73200" w:rsidRDefault="00E73200" w:rsidP="00E73200">
      <w:pPr>
        <w:pStyle w:val="a0"/>
        <w:rPr>
          <w:lang w:val="ru-RU"/>
        </w:rPr>
      </w:pPr>
    </w:p>
    <w:p w14:paraId="10AEAC8E" w14:textId="65BB1D3B" w:rsidR="00E73200" w:rsidRDefault="00E73200" w:rsidP="00E73200">
      <w:pPr>
        <w:pStyle w:val="a0"/>
        <w:rPr>
          <w:lang w:val="ru-RU"/>
        </w:rPr>
      </w:pPr>
    </w:p>
    <w:p w14:paraId="565D4A75" w14:textId="4052C3AD" w:rsidR="000C64CF" w:rsidRDefault="000C64CF" w:rsidP="00E73200">
      <w:pPr>
        <w:pStyle w:val="a0"/>
        <w:rPr>
          <w:lang w:val="ru-RU"/>
        </w:rPr>
      </w:pPr>
    </w:p>
    <w:p w14:paraId="42299A51" w14:textId="77777777" w:rsidR="000C64CF" w:rsidRDefault="000C64CF" w:rsidP="00E73200">
      <w:pPr>
        <w:pStyle w:val="a0"/>
        <w:rPr>
          <w:lang w:val="ru-RU"/>
        </w:rPr>
      </w:pPr>
    </w:p>
    <w:p w14:paraId="62A81F8B" w14:textId="528D046D" w:rsidR="00E73200" w:rsidRDefault="00E73200" w:rsidP="00E73200">
      <w:pPr>
        <w:pStyle w:val="a0"/>
        <w:rPr>
          <w:lang w:val="ru-RU"/>
        </w:rPr>
      </w:pPr>
    </w:p>
    <w:p w14:paraId="06EF9EB8" w14:textId="77777777" w:rsidR="006A72F4" w:rsidRPr="00E73200" w:rsidRDefault="006A72F4" w:rsidP="00E73200">
      <w:pPr>
        <w:pStyle w:val="a0"/>
        <w:rPr>
          <w:lang w:val="ru-RU"/>
        </w:rPr>
      </w:pPr>
    </w:p>
    <w:p w14:paraId="64CB95E0" w14:textId="047F5424" w:rsidR="00286E47" w:rsidRPr="001D738E" w:rsidRDefault="000D59FE" w:rsidP="00D159BF">
      <w:pPr>
        <w:pStyle w:val="1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ВВЕДЕНИЕ</w:t>
      </w:r>
    </w:p>
    <w:p w14:paraId="71419CD8" w14:textId="77777777" w:rsidR="00286E47" w:rsidRPr="001D738E" w:rsidRDefault="000D59FE" w:rsidP="00D159BF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Этот отчёт посвящён разработке и анализу архитектуры автоматизированной системы “Обмен заказами такси”. В ходе работы будут рассмотрены основные принципы 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GRASP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proofErr w:type="spellStart"/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GoF</w:t>
      </w:r>
      <w:proofErr w:type="spellEnd"/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которые применяются для построения программного обеспечения, а также приведены диаграммы взаимодействий и классов. Разработанная архитектура ориентирована на улучшение гибкости, масштабируемости и надёжности системы.</w:t>
      </w:r>
    </w:p>
    <w:p w14:paraId="1F4EEA60" w14:textId="0BF243DA" w:rsidR="000C64CF" w:rsidRDefault="000C64CF" w:rsidP="00D159BF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4" w:name="ход-работы"/>
      <w:bookmarkEnd w:id="3"/>
    </w:p>
    <w:p w14:paraId="6821BEF6" w14:textId="71A7C91E" w:rsidR="000C64CF" w:rsidRDefault="000C64CF" w:rsidP="00D159BF">
      <w:pPr>
        <w:pStyle w:val="a0"/>
        <w:rPr>
          <w:lang w:val="ru-RU"/>
        </w:rPr>
      </w:pPr>
    </w:p>
    <w:p w14:paraId="4CDB775D" w14:textId="77777777" w:rsidR="000C64CF" w:rsidRPr="000C64CF" w:rsidRDefault="000C64CF" w:rsidP="00D159BF">
      <w:pPr>
        <w:pStyle w:val="a0"/>
        <w:rPr>
          <w:lang w:val="ru-RU"/>
        </w:rPr>
      </w:pPr>
    </w:p>
    <w:p w14:paraId="155D05C0" w14:textId="77777777" w:rsidR="000C64CF" w:rsidRDefault="000C64CF" w:rsidP="00D159BF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4E6EE966" w14:textId="77777777" w:rsidR="000C64CF" w:rsidRDefault="000C64CF" w:rsidP="00D159BF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EB8B76E" w14:textId="77777777" w:rsidR="000C64CF" w:rsidRDefault="000C64CF" w:rsidP="00D159BF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2BF7DC25" w14:textId="77777777" w:rsidR="000C64CF" w:rsidRDefault="000C64CF" w:rsidP="00D159BF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08A42D2" w14:textId="77777777" w:rsidR="000C64CF" w:rsidRDefault="000C64CF" w:rsidP="00D159BF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1EF51941" w14:textId="77777777" w:rsidR="000C64CF" w:rsidRDefault="000C64CF" w:rsidP="00D159BF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05E8C78" w14:textId="77777777" w:rsidR="000C64CF" w:rsidRDefault="000C64CF" w:rsidP="00D159BF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713E3946" w14:textId="7B281721" w:rsidR="000C64CF" w:rsidRDefault="000C64CF" w:rsidP="00D159BF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4C0C51FC" w14:textId="77777777" w:rsidR="000C64CF" w:rsidRPr="000C64CF" w:rsidRDefault="000C64CF" w:rsidP="00D159BF">
      <w:pPr>
        <w:pStyle w:val="a0"/>
        <w:rPr>
          <w:lang w:val="ru-RU"/>
        </w:rPr>
      </w:pPr>
    </w:p>
    <w:p w14:paraId="7D2B0EF0" w14:textId="5DCF3557" w:rsidR="00286E47" w:rsidRPr="001D738E" w:rsidRDefault="000D59FE" w:rsidP="00D159BF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1. ХОД РАБОТЫ</w:t>
      </w:r>
    </w:p>
    <w:p w14:paraId="77E912C8" w14:textId="77777777" w:rsidR="00286E47" w:rsidRPr="001D738E" w:rsidRDefault="000D59FE" w:rsidP="00D159BF">
      <w:pPr>
        <w:pStyle w:val="2"/>
        <w:rPr>
          <w:rFonts w:ascii="Times New Roman" w:hAnsi="Times New Roman" w:cs="Times New Roman"/>
          <w:color w:val="000000" w:themeColor="text1"/>
          <w:lang w:val="ru-RU"/>
        </w:rPr>
      </w:pPr>
      <w:bookmarkStart w:id="5" w:name="grasp"/>
      <w:r w:rsidRPr="001D738E">
        <w:rPr>
          <w:rFonts w:ascii="Times New Roman" w:hAnsi="Times New Roman" w:cs="Times New Roman"/>
          <w:color w:val="000000" w:themeColor="text1"/>
          <w:lang w:val="ru-RU"/>
        </w:rPr>
        <w:t xml:space="preserve">1.1 </w:t>
      </w:r>
      <w:r w:rsidRPr="001D738E">
        <w:rPr>
          <w:rFonts w:ascii="Times New Roman" w:hAnsi="Times New Roman" w:cs="Times New Roman"/>
          <w:color w:val="000000" w:themeColor="text1"/>
        </w:rPr>
        <w:t>GRASP</w:t>
      </w:r>
    </w:p>
    <w:p w14:paraId="43827DC3" w14:textId="77777777" w:rsidR="00286E47" w:rsidRPr="001D738E" w:rsidRDefault="000D59FE" w:rsidP="00D159BF">
      <w:pPr>
        <w:pStyle w:val="3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6" w:name="X558da1a2d19737c3414cf3f8eda30a2cfe8a601"/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1.1 Информационный эксперт (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Information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Expert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</w:p>
    <w:p w14:paraId="001F8C78" w14:textId="77777777" w:rsidR="00286E47" w:rsidRPr="001D738E" w:rsidRDefault="000D59FE" w:rsidP="00D159BF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тот шаблон отвечает за назначение обязанностей объектам, которые обладают необходимой информацией для выполнения задачи. Применяется к модулю управления заказами для хранения и обработки данных о клиентах, заказах и водителях.</w:t>
      </w:r>
    </w:p>
    <w:p w14:paraId="555C76EA" w14:textId="77777777" w:rsidR="00286E47" w:rsidRPr="001D738E" w:rsidRDefault="000D59FE" w:rsidP="00D159BF">
      <w:pPr>
        <w:pStyle w:val="3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7" w:name="создатель-creator"/>
      <w:bookmarkEnd w:id="6"/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1.2 Создатель (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Creator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</w:p>
    <w:p w14:paraId="574AC600" w14:textId="77777777" w:rsidR="00286E47" w:rsidRPr="001D738E" w:rsidRDefault="000D59FE" w:rsidP="00D159BF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здаёт объекты заявок и управляет их передачей в службу распределения. Модуль обеспечивает создание и сохранение информации о новых заказах в базе данных.</w:t>
      </w:r>
    </w:p>
    <w:p w14:paraId="6A9AD1CD" w14:textId="77777777" w:rsidR="00286E47" w:rsidRPr="001D738E" w:rsidRDefault="000D59FE" w:rsidP="00D159BF">
      <w:pPr>
        <w:pStyle w:val="3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8" w:name="контроллер-controller"/>
      <w:bookmarkEnd w:id="7"/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1.3 Контроллер (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Controller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</w:p>
    <w:p w14:paraId="506FA394" w14:textId="77777777" w:rsidR="00286E47" w:rsidRPr="001D738E" w:rsidRDefault="000D59FE" w:rsidP="00D159BF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правляет запросами пользователей, контролирует обработку и статусы заявок. Он связывает интерфейс пользователя с логикой системы и обрабатывает входящие команды.</w:t>
      </w:r>
    </w:p>
    <w:p w14:paraId="65E33323" w14:textId="77777777" w:rsidR="00286E47" w:rsidRPr="001D738E" w:rsidRDefault="000D59FE" w:rsidP="00D159BF">
      <w:pPr>
        <w:pStyle w:val="3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9" w:name="слабая-связанность-low-coupling"/>
      <w:bookmarkEnd w:id="8"/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1.4 Слабая связанность (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Low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Coupling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</w:p>
    <w:p w14:paraId="582DC5C4" w14:textId="77777777" w:rsidR="00286E47" w:rsidRPr="001D738E" w:rsidRDefault="000D59FE" w:rsidP="00D159BF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инимизирует зависимости между модулями системы, что облегчает внесение изменений. В системе используется разделение модулей, чтобы каждый выполнял строго свою задачу.</w:t>
      </w:r>
    </w:p>
    <w:p w14:paraId="6F08DA4D" w14:textId="77777777" w:rsidR="00286E47" w:rsidRPr="001D738E" w:rsidRDefault="000D59FE" w:rsidP="00D159BF">
      <w:pPr>
        <w:pStyle w:val="3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0" w:name="высокая-связность-high-cohesion"/>
      <w:bookmarkEnd w:id="9"/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1.5 Высокая связность (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High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Cohesion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</w:p>
    <w:p w14:paraId="41AB9D9B" w14:textId="77777777" w:rsidR="00286E47" w:rsidRPr="001D738E" w:rsidRDefault="000D59FE" w:rsidP="00D159BF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еспечивает, что каждый модуль решает одну конкретную задачу. Например, модуль отчётов работает только с аналитикой и не взаимодействует с логикой обработки заказов.</w:t>
      </w:r>
    </w:p>
    <w:p w14:paraId="6FCA10DB" w14:textId="77777777" w:rsidR="00286E47" w:rsidRPr="001D738E" w:rsidRDefault="000D59FE" w:rsidP="00D159BF">
      <w:pPr>
        <w:pStyle w:val="3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1" w:name="полиморфизм-polymorphism"/>
      <w:bookmarkEnd w:id="10"/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1.6 Полиморфизм (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Polymorphism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</w:p>
    <w:p w14:paraId="35F5A1B0" w14:textId="77777777" w:rsidR="00286E47" w:rsidRPr="001D738E" w:rsidRDefault="000D59FE" w:rsidP="00D159BF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ддерживает возможность добавления новых типов заказов без изменения существующего кода, что достигается за счёт наследования и интерфейсов.</w:t>
      </w:r>
    </w:p>
    <w:p w14:paraId="2B48A7CB" w14:textId="77777777" w:rsidR="00286E47" w:rsidRPr="001D738E" w:rsidRDefault="000D59FE" w:rsidP="00D159BF">
      <w:pPr>
        <w:pStyle w:val="3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2" w:name="абстракция-зависимости-pure-fabrication"/>
      <w:bookmarkEnd w:id="11"/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1.7 Абстракция зависимости (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Pure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Fabrication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</w:p>
    <w:p w14:paraId="1D59DBD5" w14:textId="77777777" w:rsidR="00286E47" w:rsidRPr="001D738E" w:rsidRDefault="000D59FE" w:rsidP="00D159BF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здание вспомогательных классов для обработки данных заказов, отделённых от основной бизнес-логики, что упрощает модификацию системы.</w:t>
      </w:r>
    </w:p>
    <w:p w14:paraId="1B533FFD" w14:textId="77777777" w:rsidR="00286E47" w:rsidRPr="001D738E" w:rsidRDefault="000D59FE" w:rsidP="00D159BF">
      <w:pPr>
        <w:pStyle w:val="3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3" w:name="иерархия-indirection"/>
      <w:bookmarkEnd w:id="12"/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1.8 Иерархия (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Indirection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</w:p>
    <w:p w14:paraId="63CA9CEF" w14:textId="77777777" w:rsidR="00286E47" w:rsidRPr="001D738E" w:rsidRDefault="000D59FE" w:rsidP="00D159BF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бавляет уровни взаимодействия между модулями для упрощения связи и защиты от изменений.</w:t>
      </w:r>
    </w:p>
    <w:p w14:paraId="6EF3565C" w14:textId="77777777" w:rsidR="00286E47" w:rsidRPr="001D738E" w:rsidRDefault="000D59FE" w:rsidP="00D159BF">
      <w:pPr>
        <w:pStyle w:val="3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4" w:name="защита-вариаций-protected-variations"/>
      <w:bookmarkEnd w:id="13"/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1.1.9 Защита вариаций (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Protected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Variations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</w:p>
    <w:p w14:paraId="084509F3" w14:textId="77777777" w:rsidR="00286E47" w:rsidRPr="001D738E" w:rsidRDefault="000D59FE" w:rsidP="00D159BF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едотвращает влияние изменений на работу системы путём использования интерфейсов и абстрактных классов.</w:t>
      </w:r>
    </w:p>
    <w:p w14:paraId="5B9B72F0" w14:textId="6D19B602" w:rsidR="00286E47" w:rsidRPr="001D738E" w:rsidRDefault="00286E47" w:rsidP="00D159BF">
      <w:pPr>
        <w:rPr>
          <w:color w:val="000000" w:themeColor="text1"/>
          <w:sz w:val="28"/>
          <w:szCs w:val="28"/>
        </w:rPr>
      </w:pPr>
    </w:p>
    <w:p w14:paraId="75953BD9" w14:textId="77777777" w:rsidR="00286E47" w:rsidRPr="001D738E" w:rsidRDefault="000D59FE" w:rsidP="00D159BF">
      <w:pPr>
        <w:pStyle w:val="2"/>
        <w:rPr>
          <w:rFonts w:ascii="Times New Roman" w:hAnsi="Times New Roman" w:cs="Times New Roman"/>
          <w:color w:val="000000" w:themeColor="text1"/>
          <w:lang w:val="ru-RU"/>
        </w:rPr>
      </w:pPr>
      <w:bookmarkStart w:id="15" w:name="диаграмма-взаимодействия"/>
      <w:bookmarkEnd w:id="5"/>
      <w:bookmarkEnd w:id="14"/>
      <w:r w:rsidRPr="001D738E">
        <w:rPr>
          <w:rFonts w:ascii="Times New Roman" w:hAnsi="Times New Roman" w:cs="Times New Roman"/>
          <w:color w:val="000000" w:themeColor="text1"/>
          <w:lang w:val="ru-RU"/>
        </w:rPr>
        <w:t>1.2 Диаграмма взаимодействия</w:t>
      </w:r>
    </w:p>
    <w:p w14:paraId="7925EBCA" w14:textId="77777777" w:rsidR="00286E47" w:rsidRPr="001D738E" w:rsidRDefault="000D59FE" w:rsidP="00D159BF">
      <w:pPr>
        <w:pStyle w:val="3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6" w:name="определение-пользователей"/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2.1 Определение пользователей</w:t>
      </w:r>
    </w:p>
    <w:p w14:paraId="3ED39D3E" w14:textId="77777777" w:rsidR="00286E47" w:rsidRPr="001D738E" w:rsidRDefault="000D59FE" w:rsidP="00D159BF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и включают диспетчеров, клиентов и водителей, которые взаимодействуют с системой для создания и обработки заказов.</w:t>
      </w:r>
    </w:p>
    <w:p w14:paraId="57442CE9" w14:textId="77777777" w:rsidR="00286E47" w:rsidRPr="001D738E" w:rsidRDefault="000D59FE" w:rsidP="00D159BF">
      <w:pPr>
        <w:pStyle w:val="3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7" w:name="случай-использования---заказ-такси"/>
      <w:bookmarkEnd w:id="16"/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2.2 Случай использования - заказ такси</w:t>
      </w:r>
    </w:p>
    <w:p w14:paraId="6D7BDB3B" w14:textId="77777777" w:rsidR="00286E47" w:rsidRPr="001D738E" w:rsidRDefault="000D59FE" w:rsidP="00D159BF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лиент создаёт заказ, который распределяется системой между доступными службами такси. Водитель подтверждает заказ, а после выполнения данные передаются в отчёт.</w:t>
      </w:r>
    </w:p>
    <w:p w14:paraId="4396588D" w14:textId="4BD785B1" w:rsidR="00286E47" w:rsidRPr="001D738E" w:rsidRDefault="00F45D54" w:rsidP="00D159BF">
      <w:pPr>
        <w:rPr>
          <w:color w:val="000000" w:themeColor="text1"/>
          <w:sz w:val="28"/>
          <w:szCs w:val="28"/>
        </w:rPr>
      </w:pPr>
      <w:r>
        <w:rPr>
          <w:noProof/>
          <w:color w:val="000000" w:themeColor="text1"/>
          <w:sz w:val="28"/>
          <w:szCs w:val="28"/>
        </w:rPr>
        <w:drawing>
          <wp:inline distT="0" distB="0" distL="0" distR="0" wp14:anchorId="2630B124" wp14:editId="4132096D">
            <wp:extent cx="5807413" cy="3098368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4131" cy="3133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1F2B0" w14:textId="37A08350" w:rsidR="000C64CF" w:rsidRDefault="000C64CF" w:rsidP="00D159BF">
      <w:pPr>
        <w:pStyle w:val="a0"/>
        <w:rPr>
          <w:lang w:val="ru-RU"/>
        </w:rPr>
      </w:pPr>
      <w:bookmarkStart w:id="18" w:name="gof"/>
      <w:bookmarkEnd w:id="4"/>
      <w:bookmarkEnd w:id="15"/>
      <w:bookmarkEnd w:id="17"/>
    </w:p>
    <w:p w14:paraId="23DA54A7" w14:textId="09EE542D" w:rsidR="00F45D54" w:rsidRDefault="00F45D54" w:rsidP="00D159BF">
      <w:pPr>
        <w:pStyle w:val="a0"/>
        <w:rPr>
          <w:lang w:val="ru-RU"/>
        </w:rPr>
      </w:pPr>
    </w:p>
    <w:p w14:paraId="171FFD18" w14:textId="77777777" w:rsidR="00F45D54" w:rsidRPr="000C64CF" w:rsidRDefault="00F45D54" w:rsidP="00D159BF">
      <w:pPr>
        <w:pStyle w:val="a0"/>
        <w:rPr>
          <w:lang w:val="ru-RU"/>
        </w:rPr>
      </w:pPr>
    </w:p>
    <w:p w14:paraId="79CFE546" w14:textId="22167126" w:rsidR="00286E47" w:rsidRPr="001D738E" w:rsidRDefault="000D59FE" w:rsidP="00D159BF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2. 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GOF</w:t>
      </w:r>
    </w:p>
    <w:p w14:paraId="379B9648" w14:textId="77777777" w:rsidR="00286E47" w:rsidRPr="001D738E" w:rsidRDefault="000D59FE" w:rsidP="00D159BF">
      <w:pPr>
        <w:pStyle w:val="2"/>
        <w:rPr>
          <w:rFonts w:ascii="Times New Roman" w:hAnsi="Times New Roman" w:cs="Times New Roman"/>
          <w:color w:val="000000" w:themeColor="text1"/>
          <w:lang w:val="ru-RU"/>
        </w:rPr>
      </w:pPr>
      <w:bookmarkStart w:id="19" w:name="Xbe1102af42ee50e9e813045c44ab5aff3ac84f5"/>
      <w:r w:rsidRPr="001D738E">
        <w:rPr>
          <w:rFonts w:ascii="Times New Roman" w:hAnsi="Times New Roman" w:cs="Times New Roman"/>
          <w:color w:val="000000" w:themeColor="text1"/>
          <w:lang w:val="ru-RU"/>
        </w:rPr>
        <w:t xml:space="preserve">2.1 Классификация шаблонов проектирования </w:t>
      </w:r>
      <w:proofErr w:type="spellStart"/>
      <w:r w:rsidRPr="001D738E">
        <w:rPr>
          <w:rFonts w:ascii="Times New Roman" w:hAnsi="Times New Roman" w:cs="Times New Roman"/>
          <w:color w:val="000000" w:themeColor="text1"/>
        </w:rPr>
        <w:t>GoF</w:t>
      </w:r>
      <w:proofErr w:type="spellEnd"/>
    </w:p>
    <w:p w14:paraId="66E118B4" w14:textId="77777777" w:rsidR="00286E47" w:rsidRPr="001D738E" w:rsidRDefault="000D59FE" w:rsidP="00D159BF">
      <w:pPr>
        <w:pStyle w:val="3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0" w:name="порождающие-шаблоны-creational-patterns"/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.1.1 Порождающие шаблоны (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Creational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Patterns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</w:p>
    <w:p w14:paraId="647D9558" w14:textId="77777777" w:rsidR="00286E47" w:rsidRPr="001D738E" w:rsidRDefault="000D59FE" w:rsidP="00D159BF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D738E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ingleton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Управляет аналитикой данных о заказах.</w:t>
      </w:r>
    </w:p>
    <w:p w14:paraId="40D736A6" w14:textId="77777777" w:rsidR="00286E47" w:rsidRPr="001D738E" w:rsidRDefault="000D59FE" w:rsidP="00D159BF">
      <w:pPr>
        <w:pStyle w:val="3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1" w:name="структурные-шаблоны-structural-patterns"/>
      <w:bookmarkEnd w:id="20"/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.1.2 Структурные шаблоны (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Structural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Patterns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</w:p>
    <w:p w14:paraId="1B584471" w14:textId="77777777" w:rsidR="00286E47" w:rsidRPr="001D738E" w:rsidRDefault="000D59FE" w:rsidP="00D159BF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D738E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Adapter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Работает с разными 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API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лужб такси.</w:t>
      </w:r>
    </w:p>
    <w:p w14:paraId="24465721" w14:textId="77777777" w:rsidR="00286E47" w:rsidRPr="001D738E" w:rsidRDefault="000D59FE" w:rsidP="00D159BF">
      <w:pPr>
        <w:pStyle w:val="3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2" w:name="X4541ad213ea1e6a07a4b9bd79fb36ac02ecaa7a"/>
      <w:bookmarkEnd w:id="21"/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.1.3 Поведенческие шаблоны (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Behavioral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Patterns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</w:p>
    <w:p w14:paraId="398949AE" w14:textId="77777777" w:rsidR="00286E47" w:rsidRPr="001D738E" w:rsidRDefault="000D59FE" w:rsidP="00D159BF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D738E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bserver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Уведомляет о статусах заказов.</w:t>
      </w:r>
    </w:p>
    <w:p w14:paraId="62DC76FE" w14:textId="14BF7EF6" w:rsidR="00286E47" w:rsidRDefault="00286E47" w:rsidP="00D159BF">
      <w:pPr>
        <w:rPr>
          <w:color w:val="000000" w:themeColor="text1"/>
          <w:sz w:val="28"/>
          <w:szCs w:val="28"/>
        </w:rPr>
      </w:pPr>
    </w:p>
    <w:p w14:paraId="11766B27" w14:textId="72C1CE9E" w:rsidR="00D01BF6" w:rsidRDefault="00D01BF6" w:rsidP="00D159BF">
      <w:pPr>
        <w:rPr>
          <w:color w:val="000000" w:themeColor="text1"/>
          <w:sz w:val="28"/>
          <w:szCs w:val="28"/>
        </w:rPr>
      </w:pPr>
    </w:p>
    <w:p w14:paraId="10206D33" w14:textId="2956BD8D" w:rsidR="00D01BF6" w:rsidRDefault="00D01BF6" w:rsidP="00D159BF">
      <w:pPr>
        <w:rPr>
          <w:color w:val="000000" w:themeColor="text1"/>
          <w:sz w:val="28"/>
          <w:szCs w:val="28"/>
        </w:rPr>
      </w:pPr>
    </w:p>
    <w:p w14:paraId="7FB29419" w14:textId="210AE909" w:rsidR="00D01BF6" w:rsidRDefault="00D01BF6" w:rsidP="00D159BF">
      <w:pPr>
        <w:rPr>
          <w:color w:val="000000" w:themeColor="text1"/>
          <w:sz w:val="28"/>
          <w:szCs w:val="28"/>
        </w:rPr>
      </w:pPr>
    </w:p>
    <w:p w14:paraId="3A9AB771" w14:textId="0648A3B9" w:rsidR="00D01BF6" w:rsidRDefault="00D01BF6" w:rsidP="00D159BF">
      <w:pPr>
        <w:rPr>
          <w:color w:val="000000" w:themeColor="text1"/>
          <w:sz w:val="28"/>
          <w:szCs w:val="28"/>
        </w:rPr>
      </w:pPr>
    </w:p>
    <w:p w14:paraId="2BBD9FA3" w14:textId="0A86A4D0" w:rsidR="00D01BF6" w:rsidRDefault="00D01BF6" w:rsidP="00D159BF">
      <w:pPr>
        <w:rPr>
          <w:color w:val="000000" w:themeColor="text1"/>
          <w:sz w:val="28"/>
          <w:szCs w:val="28"/>
        </w:rPr>
      </w:pPr>
    </w:p>
    <w:p w14:paraId="6A6D7FEC" w14:textId="24ABC13F" w:rsidR="00D01BF6" w:rsidRDefault="00D01BF6" w:rsidP="00D159BF">
      <w:pPr>
        <w:rPr>
          <w:color w:val="000000" w:themeColor="text1"/>
          <w:sz w:val="28"/>
          <w:szCs w:val="28"/>
        </w:rPr>
      </w:pPr>
    </w:p>
    <w:p w14:paraId="6C215EA8" w14:textId="05D844BA" w:rsidR="00D01BF6" w:rsidRDefault="00D01BF6" w:rsidP="00D159BF">
      <w:pPr>
        <w:rPr>
          <w:color w:val="000000" w:themeColor="text1"/>
          <w:sz w:val="28"/>
          <w:szCs w:val="28"/>
        </w:rPr>
      </w:pPr>
    </w:p>
    <w:p w14:paraId="54D14E17" w14:textId="6D428635" w:rsidR="00D01BF6" w:rsidRDefault="00D01BF6" w:rsidP="00D159BF">
      <w:pPr>
        <w:rPr>
          <w:color w:val="000000" w:themeColor="text1"/>
          <w:sz w:val="28"/>
          <w:szCs w:val="28"/>
        </w:rPr>
      </w:pPr>
    </w:p>
    <w:p w14:paraId="2C239724" w14:textId="722C517D" w:rsidR="00D01BF6" w:rsidRDefault="00D01BF6" w:rsidP="00D159BF">
      <w:pPr>
        <w:rPr>
          <w:color w:val="000000" w:themeColor="text1"/>
          <w:sz w:val="28"/>
          <w:szCs w:val="28"/>
        </w:rPr>
      </w:pPr>
    </w:p>
    <w:p w14:paraId="293F10F0" w14:textId="6B50EF11" w:rsidR="00D01BF6" w:rsidRDefault="00D01BF6" w:rsidP="00D159BF">
      <w:pPr>
        <w:rPr>
          <w:color w:val="000000" w:themeColor="text1"/>
          <w:sz w:val="28"/>
          <w:szCs w:val="28"/>
        </w:rPr>
      </w:pPr>
    </w:p>
    <w:p w14:paraId="1AF04215" w14:textId="34AD4D63" w:rsidR="00D01BF6" w:rsidRDefault="00D01BF6" w:rsidP="00D159BF">
      <w:pPr>
        <w:rPr>
          <w:color w:val="000000" w:themeColor="text1"/>
          <w:sz w:val="28"/>
          <w:szCs w:val="28"/>
        </w:rPr>
      </w:pPr>
    </w:p>
    <w:p w14:paraId="777EAC53" w14:textId="59AC1C85" w:rsidR="00D01BF6" w:rsidRDefault="00D01BF6" w:rsidP="00D159BF">
      <w:pPr>
        <w:rPr>
          <w:color w:val="000000" w:themeColor="text1"/>
          <w:sz w:val="28"/>
          <w:szCs w:val="28"/>
        </w:rPr>
      </w:pPr>
    </w:p>
    <w:p w14:paraId="3ACF02FE" w14:textId="64891D82" w:rsidR="00D01BF6" w:rsidRDefault="00D01BF6" w:rsidP="00D159BF">
      <w:pPr>
        <w:rPr>
          <w:color w:val="000000" w:themeColor="text1"/>
          <w:sz w:val="28"/>
          <w:szCs w:val="28"/>
        </w:rPr>
      </w:pPr>
    </w:p>
    <w:p w14:paraId="7B3DFEBB" w14:textId="7A079A5A" w:rsidR="00D01BF6" w:rsidRDefault="00D01BF6" w:rsidP="00D159BF">
      <w:pPr>
        <w:rPr>
          <w:color w:val="000000" w:themeColor="text1"/>
          <w:sz w:val="28"/>
          <w:szCs w:val="28"/>
        </w:rPr>
      </w:pPr>
    </w:p>
    <w:p w14:paraId="10B979FD" w14:textId="2E8C0D75" w:rsidR="00D01BF6" w:rsidRDefault="00D01BF6" w:rsidP="00D159BF">
      <w:pPr>
        <w:rPr>
          <w:color w:val="000000" w:themeColor="text1"/>
          <w:sz w:val="28"/>
          <w:szCs w:val="28"/>
        </w:rPr>
      </w:pPr>
    </w:p>
    <w:p w14:paraId="4DED1679" w14:textId="2DCBE8B5" w:rsidR="00D01BF6" w:rsidRDefault="00D01BF6" w:rsidP="00D159BF">
      <w:pPr>
        <w:rPr>
          <w:color w:val="000000" w:themeColor="text1"/>
          <w:sz w:val="28"/>
          <w:szCs w:val="28"/>
        </w:rPr>
      </w:pPr>
    </w:p>
    <w:p w14:paraId="02AB298C" w14:textId="2BE3AFF4" w:rsidR="00D01BF6" w:rsidRDefault="00D01BF6" w:rsidP="00D159BF">
      <w:pPr>
        <w:rPr>
          <w:color w:val="000000" w:themeColor="text1"/>
          <w:sz w:val="28"/>
          <w:szCs w:val="28"/>
        </w:rPr>
      </w:pPr>
    </w:p>
    <w:p w14:paraId="58E1E6DA" w14:textId="26F7702C" w:rsidR="00D01BF6" w:rsidRDefault="00D01BF6" w:rsidP="00D159BF">
      <w:pPr>
        <w:rPr>
          <w:color w:val="000000" w:themeColor="text1"/>
          <w:sz w:val="28"/>
          <w:szCs w:val="28"/>
        </w:rPr>
      </w:pPr>
    </w:p>
    <w:p w14:paraId="7D971A8D" w14:textId="44142F9F" w:rsidR="00D01BF6" w:rsidRDefault="00D01BF6" w:rsidP="00D159BF">
      <w:pPr>
        <w:rPr>
          <w:color w:val="000000" w:themeColor="text1"/>
          <w:sz w:val="28"/>
          <w:szCs w:val="28"/>
        </w:rPr>
      </w:pPr>
    </w:p>
    <w:p w14:paraId="5573CE3D" w14:textId="765BAC49" w:rsidR="00D01BF6" w:rsidRDefault="00D01BF6" w:rsidP="00D159BF">
      <w:pPr>
        <w:rPr>
          <w:color w:val="000000" w:themeColor="text1"/>
          <w:sz w:val="28"/>
          <w:szCs w:val="28"/>
        </w:rPr>
      </w:pPr>
    </w:p>
    <w:p w14:paraId="35ED6754" w14:textId="0B2A522A" w:rsidR="00D01BF6" w:rsidRDefault="00D01BF6" w:rsidP="00D159BF">
      <w:pPr>
        <w:rPr>
          <w:color w:val="000000" w:themeColor="text1"/>
          <w:sz w:val="28"/>
          <w:szCs w:val="28"/>
        </w:rPr>
      </w:pPr>
    </w:p>
    <w:p w14:paraId="719ECE80" w14:textId="0CE2B4F2" w:rsidR="00D01BF6" w:rsidRDefault="00D01BF6" w:rsidP="00D159BF">
      <w:pPr>
        <w:rPr>
          <w:color w:val="000000" w:themeColor="text1"/>
          <w:sz w:val="28"/>
          <w:szCs w:val="28"/>
        </w:rPr>
      </w:pPr>
    </w:p>
    <w:p w14:paraId="70445611" w14:textId="77777777" w:rsidR="00D01BF6" w:rsidRPr="001D738E" w:rsidRDefault="00D01BF6" w:rsidP="00D159BF">
      <w:pPr>
        <w:rPr>
          <w:color w:val="000000" w:themeColor="text1"/>
          <w:sz w:val="28"/>
          <w:szCs w:val="28"/>
        </w:rPr>
      </w:pPr>
    </w:p>
    <w:p w14:paraId="3ECDE5DC" w14:textId="77777777" w:rsidR="00286E47" w:rsidRPr="001D738E" w:rsidRDefault="000D59FE" w:rsidP="00D01BF6">
      <w:pPr>
        <w:pStyle w:val="1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3" w:name="заключение"/>
      <w:bookmarkEnd w:id="18"/>
      <w:bookmarkEnd w:id="19"/>
      <w:bookmarkEnd w:id="22"/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ЗАКЛЮЧЕНИЕ</w:t>
      </w:r>
    </w:p>
    <w:p w14:paraId="7BF7FEDC" w14:textId="77777777" w:rsidR="00286E47" w:rsidRPr="001D738E" w:rsidRDefault="000D59FE" w:rsidP="00D159BF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истема “Обмен заказами такси” построена с применением 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GRASP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proofErr w:type="spellStart"/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GoF</w:t>
      </w:r>
      <w:proofErr w:type="spellEnd"/>
      <w:r w:rsidRPr="001D7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r w:rsidRPr="001D738E">
        <w:rPr>
          <w:rFonts w:ascii="Times New Roman" w:hAnsi="Times New Roman" w:cs="Times New Roman"/>
          <w:color w:val="000000" w:themeColor="text1"/>
          <w:sz w:val="28"/>
          <w:szCs w:val="28"/>
        </w:rPr>
        <w:t>Рассмотрены диаграммы и сценарии взаимодействий, обеспечивающие масштабируемость и надёжность.</w:t>
      </w:r>
      <w:bookmarkEnd w:id="23"/>
    </w:p>
    <w:sectPr w:rsidR="00286E47" w:rsidRPr="001D738E" w:rsidSect="006A72F4">
      <w:footerReference w:type="even" r:id="rId9"/>
      <w:footerReference w:type="default" r:id="rId10"/>
      <w:pgSz w:w="12240" w:h="15840"/>
      <w:pgMar w:top="1134" w:right="850" w:bottom="1134" w:left="1701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A24D63" w14:textId="77777777" w:rsidR="004D6D8C" w:rsidRDefault="004D6D8C">
      <w:r>
        <w:separator/>
      </w:r>
    </w:p>
  </w:endnote>
  <w:endnote w:type="continuationSeparator" w:id="0">
    <w:p w14:paraId="4A81213B" w14:textId="77777777" w:rsidR="004D6D8C" w:rsidRDefault="004D6D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3"/>
      </w:rPr>
      <w:id w:val="1784068063"/>
      <w:docPartObj>
        <w:docPartGallery w:val="Page Numbers (Bottom of Page)"/>
        <w:docPartUnique/>
      </w:docPartObj>
    </w:sdtPr>
    <w:sdtEndPr>
      <w:rPr>
        <w:rStyle w:val="af3"/>
      </w:rPr>
    </w:sdtEndPr>
    <w:sdtContent>
      <w:p w14:paraId="467A2251" w14:textId="0A807D4E" w:rsidR="006A72F4" w:rsidRDefault="006A72F4" w:rsidP="00681008">
        <w:pPr>
          <w:pStyle w:val="af1"/>
          <w:framePr w:wrap="none" w:vAnchor="text" w:hAnchor="margin" w:xAlign="right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end"/>
        </w:r>
      </w:p>
    </w:sdtContent>
  </w:sdt>
  <w:p w14:paraId="31DEAC06" w14:textId="77777777" w:rsidR="006A72F4" w:rsidRDefault="006A72F4" w:rsidP="006A72F4">
    <w:pPr>
      <w:pStyle w:val="af1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3"/>
      </w:rPr>
      <w:id w:val="-1125781355"/>
      <w:docPartObj>
        <w:docPartGallery w:val="Page Numbers (Bottom of Page)"/>
        <w:docPartUnique/>
      </w:docPartObj>
    </w:sdtPr>
    <w:sdtEndPr>
      <w:rPr>
        <w:rStyle w:val="af3"/>
      </w:rPr>
    </w:sdtEndPr>
    <w:sdtContent>
      <w:p w14:paraId="1D6C010E" w14:textId="3D4E6B83" w:rsidR="006A72F4" w:rsidRDefault="006A72F4" w:rsidP="00681008">
        <w:pPr>
          <w:pStyle w:val="af1"/>
          <w:framePr w:wrap="none" w:vAnchor="text" w:hAnchor="margin" w:xAlign="right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separate"/>
        </w:r>
        <w:r>
          <w:rPr>
            <w:rStyle w:val="af3"/>
            <w:noProof/>
          </w:rPr>
          <w:t>2</w:t>
        </w:r>
        <w:r>
          <w:rPr>
            <w:rStyle w:val="af3"/>
          </w:rPr>
          <w:fldChar w:fldCharType="end"/>
        </w:r>
      </w:p>
    </w:sdtContent>
  </w:sdt>
  <w:p w14:paraId="1CF27B2C" w14:textId="77777777" w:rsidR="006A72F4" w:rsidRDefault="006A72F4" w:rsidP="006A72F4">
    <w:pPr>
      <w:pStyle w:val="af1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C4D11" w14:textId="77777777" w:rsidR="004D6D8C" w:rsidRDefault="004D6D8C">
      <w:r>
        <w:separator/>
      </w:r>
    </w:p>
  </w:footnote>
  <w:footnote w:type="continuationSeparator" w:id="0">
    <w:p w14:paraId="384CDFA4" w14:textId="77777777" w:rsidR="004D6D8C" w:rsidRDefault="004D6D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C8A2F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ECA80D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86E47"/>
    <w:rsid w:val="000C64CF"/>
    <w:rsid w:val="000D59FE"/>
    <w:rsid w:val="001D738E"/>
    <w:rsid w:val="00286E47"/>
    <w:rsid w:val="004D6D8C"/>
    <w:rsid w:val="006A72F4"/>
    <w:rsid w:val="009709F4"/>
    <w:rsid w:val="00D01BF6"/>
    <w:rsid w:val="00D159BF"/>
    <w:rsid w:val="00E73200"/>
    <w:rsid w:val="00F45D5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E04533"/>
  <w15:docId w15:val="{8AC13ADE-0333-0F40-A21F-CB24B5DE3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73200"/>
    <w:pPr>
      <w:spacing w:after="0"/>
    </w:pPr>
    <w:rPr>
      <w:rFonts w:ascii="Times New Roman" w:eastAsia="Times New Roman" w:hAnsi="Times New Roman" w:cs="Times New Roman"/>
      <w:lang w:val="ru-RU" w:eastAsia="ru-RU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val="en-US" w:eastAsia="en-US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val="en-US" w:eastAsia="en-US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en-US" w:eastAsia="en-US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  <w:lang w:val="en-US" w:eastAsia="en-US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  <w:lang w:val="en-US" w:eastAsia="en-US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lang w:val="en-US" w:eastAsia="en-US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lang w:val="en-US" w:eastAsia="en-US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lang w:val="en-US" w:eastAsia="en-US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lang w:val="en-US"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 w:eastAsia="en-US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rFonts w:asciiTheme="minorHAnsi" w:eastAsiaTheme="minorHAnsi" w:hAnsiTheme="minorHAnsi" w:cstheme="minorBidi"/>
      <w:sz w:val="20"/>
      <w:szCs w:val="20"/>
      <w:lang w:val="en-US" w:eastAsia="en-US"/>
    </w:rPr>
  </w:style>
  <w:style w:type="paragraph" w:styleId="a7">
    <w:name w:val="Bibliography"/>
    <w:basedOn w:val="a"/>
    <w:qFormat/>
    <w:pPr>
      <w:spacing w:after="200"/>
    </w:pPr>
    <w:rPr>
      <w:rFonts w:asciiTheme="minorHAnsi" w:eastAsiaTheme="minorHAnsi" w:hAnsiTheme="minorHAnsi" w:cstheme="minorBidi"/>
      <w:lang w:val="en-US" w:eastAsia="en-US"/>
    </w:r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  <w:pPr>
      <w:spacing w:after="200"/>
    </w:pPr>
    <w:rPr>
      <w:rFonts w:asciiTheme="minorHAnsi" w:eastAsiaTheme="minorHAnsi" w:hAnsiTheme="minorHAnsi" w:cstheme="minorBidi"/>
      <w:lang w:val="en-US" w:eastAsia="en-US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</w:pPr>
    <w:rPr>
      <w:rFonts w:asciiTheme="minorHAnsi" w:eastAsiaTheme="minorHAnsi" w:hAnsiTheme="minorHAnsi" w:cstheme="minorBidi"/>
      <w:b/>
      <w:lang w:val="en-US" w:eastAsia="en-US"/>
    </w:rPr>
  </w:style>
  <w:style w:type="paragraph" w:customStyle="1" w:styleId="Definition">
    <w:name w:val="Definition"/>
    <w:basedOn w:val="a"/>
    <w:pPr>
      <w:spacing w:after="200"/>
    </w:pPr>
    <w:rPr>
      <w:rFonts w:asciiTheme="minorHAnsi" w:eastAsiaTheme="minorHAnsi" w:hAnsiTheme="minorHAnsi" w:cstheme="minorBidi"/>
      <w:lang w:val="en-US" w:eastAsia="en-US"/>
    </w:rPr>
  </w:style>
  <w:style w:type="paragraph" w:styleId="aa">
    <w:name w:val="caption"/>
    <w:basedOn w:val="a"/>
    <w:link w:val="ab"/>
    <w:pPr>
      <w:spacing w:after="120"/>
    </w:pPr>
    <w:rPr>
      <w:rFonts w:asciiTheme="minorHAnsi" w:eastAsiaTheme="minorHAnsi" w:hAnsiTheme="minorHAnsi" w:cstheme="minorBidi"/>
      <w:i/>
      <w:lang w:val="en-US" w:eastAsia="en-US"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  <w:pPr>
      <w:spacing w:after="200"/>
    </w:pPr>
    <w:rPr>
      <w:rFonts w:asciiTheme="minorHAnsi" w:eastAsiaTheme="minorHAnsi" w:hAnsiTheme="minorHAnsi" w:cstheme="minorBidi"/>
      <w:lang w:val="en-US" w:eastAsia="en-US"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  <w:spacing w:after="20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1D738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Normal (Web)"/>
    <w:basedOn w:val="a"/>
    <w:uiPriority w:val="99"/>
    <w:unhideWhenUsed/>
    <w:rsid w:val="00E73200"/>
    <w:pPr>
      <w:spacing w:before="100" w:beforeAutospacing="1" w:after="100" w:afterAutospacing="1"/>
    </w:pPr>
  </w:style>
  <w:style w:type="paragraph" w:styleId="af1">
    <w:name w:val="footer"/>
    <w:basedOn w:val="a"/>
    <w:link w:val="af2"/>
    <w:unhideWhenUsed/>
    <w:rsid w:val="006A72F4"/>
    <w:pPr>
      <w:tabs>
        <w:tab w:val="center" w:pos="4677"/>
        <w:tab w:val="right" w:pos="9355"/>
      </w:tabs>
    </w:pPr>
  </w:style>
  <w:style w:type="character" w:customStyle="1" w:styleId="af2">
    <w:name w:val="Нижний колонтитул Знак"/>
    <w:basedOn w:val="a1"/>
    <w:link w:val="af1"/>
    <w:rsid w:val="006A72F4"/>
    <w:rPr>
      <w:rFonts w:ascii="Times New Roman" w:eastAsia="Times New Roman" w:hAnsi="Times New Roman" w:cs="Times New Roman"/>
      <w:lang w:val="ru-RU" w:eastAsia="ru-RU"/>
    </w:rPr>
  </w:style>
  <w:style w:type="character" w:styleId="af3">
    <w:name w:val="page number"/>
    <w:basedOn w:val="a1"/>
    <w:semiHidden/>
    <w:unhideWhenUsed/>
    <w:rsid w:val="006A72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73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3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14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14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019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476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5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E381868-7F44-2046-9969-87E008B658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7</Pages>
  <Words>670</Words>
  <Characters>3819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3</cp:revision>
  <dcterms:created xsi:type="dcterms:W3CDTF">2025-01-08T13:33:00Z</dcterms:created>
  <dcterms:modified xsi:type="dcterms:W3CDTF">2025-01-08T14:24:00Z</dcterms:modified>
</cp:coreProperties>
</file>